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  <w:r>
        <w:br w:type="textWrapping"/>
      </w:r>
      <w:r>
        <w:t xml:space="preserve">Руководитель</w:t>
      </w:r>
      <w:r>
        <w:br w:type="textWrapping"/>
      </w:r>
      <w:r>
        <w:t xml:space="preserve">Структурного подразделения</w:t>
      </w:r>
      <w:r>
        <w:br w:type="textWrapping"/>
      </w:r>
      <w:r>
        <w:t xml:space="preserve">________________/Ляндзберг А.Р./</w:t>
      </w:r>
      <w:r>
        <w:br w:type="textWrapping"/>
      </w:r>
      <w:r>
        <w:t xml:space="preserve">« _____ » ____________________ 2019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rPr>
          <w:b/>
        </w:rPr>
        <w:t xml:space="preserve">КАЛЕНДАРНО-ТЕМАТИЧЕСКИЙ ПЛАН</w:t>
      </w:r>
      <w:r>
        <w:br w:type="textWrapping"/>
      </w:r>
      <w:r>
        <w:rPr>
          <w:b/>
        </w:rPr>
        <w:t xml:space="preserve">Дополнительной общеобразовательной общеразвивающей программы</w:t>
      </w:r>
      <w:r>
        <w:br w:type="textWrapping"/>
      </w:r>
      <w:r>
        <w:rPr>
          <w:b/>
        </w:rPr>
        <w:t xml:space="preserve">«Программа экологии морского бентоса (гидробиология)»</w:t>
      </w:r>
      <w:r>
        <w:br w:type="textWrapping"/>
      </w:r>
      <w:r>
        <w:rPr>
          <w:b/>
        </w:rPr>
        <w:t xml:space="preserve">на 2019 / 2019 учебный год</w:t>
      </w:r>
      <w:r>
        <w:br w:type="textWrapping"/>
      </w:r>
      <w:r>
        <w:rPr>
          <w:b/>
        </w:rPr>
        <w:t xml:space="preserve">группа № 110</w:t>
      </w:r>
      <w:r>
        <w:br w:type="textWrapping"/>
      </w:r>
      <w:r>
        <w:rPr>
          <w:b/>
        </w:rPr>
        <w:t xml:space="preserve">1 год обучения</w:t>
      </w:r>
    </w:p>
    <w:p>
      <w:pPr>
        <w:pStyle w:val="BodyText"/>
      </w:pPr>
      <w:r>
        <w:br w:type="textWrapping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История и формирование биологии как науки; Викторина на знание истории биологи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 клетки; Микроскопическая техника, изготовление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Передача наследственной информации; Приготовление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на кафедру Зоологии беспозвоночных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8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территорию заказника «Линдуловская роща»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9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клеток; Тест «Организация клетки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4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систематики.; Принципы наименования таксон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Высшие таксоны; Сравнительная характеристика таксонов эукарио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на кафедру Ботаники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9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р.Лава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Простейшие; Наблюдение за Amoeba proteu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Тип Sporozoa; Препарат Plasmodium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Тип Ciliata; Микроскопирование воды из аквариум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ждение многоклеточности; Изучение препаратов низших многоклеточ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в Зоологический музей №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6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р.Рощинка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7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Тип Губки (Spongia); Приготовление препаратов губок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Тип кишечнополостные (Coelenterata); Строение полипа и медуз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Тип Гребневики (Ctenophora); Тест «Низшие многоклеточные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6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Плоские черви (Plathelmintes):Turbellaria, Trematoda, Cestoda; Внутреннее строение Plathelminte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Токсово.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5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Жизненные циклы паразитических плоских червей; Стадии развития тремат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ое занятие на кафедре Зоологии беспозвоночных СПбГУ №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1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Тип Немертины (Nemertea); Изучение тотального препарата немертин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 1. В формате отчетной конференции учащиеся демонстрируют знания и практические навыки, освоенные за отчетный пери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Тип Круглые черви (Nematoda); Вскрытие аскарид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Основы паразитологии; Вскрытие речной рыб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Эескурсия в музей почво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Комарово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6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тип Головохоботные (Cephalorhyncha) и особенности мейофауны; Изучение выжимки мх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Кольчатые черви (Annelida).; Изучение перпаратов полихет и олигохе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7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Размножение полихет; Тест «Кольчатые черви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на Кафедру эмбриологи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Орехово-Лемболово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6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Тип Членистоногие (Arthropoda); Составление таблицы тагмизации тел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Хелицеровые; Внешнее строение различных хелицеров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Ракообразные; Внешнее строение различных ракообраз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6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Насекомые и многоножки; Тест «Членистоногие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Внутреннее строение моллюсков; Внутреннее строение двустворчатых моллюс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Посещение лекции специалистов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1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Павловский парк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2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Тип Моллюски (Mollusca); Внешнее строение различных моллюс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Биология моллюсков; Представители наиболее массовых классов моллюс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3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Тип Иглокожие (Echinodermata); Вскрытие морской звезд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Тип Щупальцевые (Tentaculata); Знакомство с колониями мшанок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в Зоологический музей №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8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Лужский район Л.О., ст.Толмачево.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9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Тип Хордовые (Chordata).; Комплексная контрольная работ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биотопы Ленинградской области. Основные приемы работы с полевыми определителям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Орнитофауна Ленинградской области. Определение птиц и следов жизнедеятельност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техники безопасности и оказание первой медицинской помощи. Демонстрация навыков оказания первой помощ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ое занятие на кафедре Зоологии беспозвоночных СПбГУ №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6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Выезд жд Можайская Воронья гора.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7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 2. В формате отчетной конференции учащиеся демонстрируют знания и практические навыки, освоенные за отчетный пери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ВСЕГО</w:t>
            </w:r>
          </w:p>
        </w:tc>
        <w:tc>
          <w:p>
            <w:pPr>
              <w:pStyle w:val="Compact"/>
              <w:jc w:val="center"/>
            </w:pPr>
            <w:r>
              <w:t xml:space="preserve">216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4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</w:rPr>
  </w:style>
  <w:style w:type="table" w:default="1" w:styleId="4">
    <w:name w:val="Normal Table"/>
    <w:semiHidden/>
    <w:uiPriority w:val="0"/>
    <w:tblPr>
      <w:tblStyle w:val="4"/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8T12:38:37Z</dcterms:created>
  <dcterms:modified xsi:type="dcterms:W3CDTF">2019-09-28T12:38:37Z</dcterms:modified>
</cp:coreProperties>
</file>